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110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FORMALDEHYDE CYCLODECYL ETHYL ACETAL, eter metylowy cedrowy, acetyl cedrene, 1-(1,2,3,4,5,6,7,8-octahydro-2,3,8,8-tetramethyl-2-naphthyl)ethan-1-one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Musk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Animal sex: male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masy ciała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masy ciała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10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10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acetyl cedr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FORMALDEHYDE CYCLODECYL ETHYL ACETAL, eter metylowy cedrowy, acetyl cedrene, 1-(1,2,3,4,5,6,7,8-octahydro-2,3,8,8-tetramethyl-2-naphthyl)ethan-1-one, coumarin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10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10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82D0F2-6112-4867-86B7-F266B7199DB4}"/>
</file>

<file path=customXml/itemProps3.xml><?xml version="1.0" encoding="utf-8"?>
<ds:datastoreItem xmlns:ds="http://schemas.openxmlformats.org/officeDocument/2006/customXml" ds:itemID="{6727AA1B-E01A-4F48-91CD-3B274105DF82}"/>
</file>

<file path=customXml/itemProps4.xml><?xml version="1.0" encoding="utf-8"?>
<ds:datastoreItem xmlns:ds="http://schemas.openxmlformats.org/officeDocument/2006/customXml" ds:itemID="{1BAB8886-020F-40E4-8C24-925E3D1EBB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